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Consideration of Research Internship Under Professor [Professor's Last Name]</w:t>
      </w:r>
    </w:p>
    <w:p>
      <w:pPr>
        <w:pStyle w:val="BodyText"/>
      </w:pPr>
      <w:r>
        <w:t xml:space="preserve">Nepal Kathmandu University, Kathmandu, Nepal</w:t>
      </w:r>
    </w:p>
    <w:bookmarkEnd w:id="20"/>
    <w:p>
      <w:pPr>
        <w:pStyle w:val="BodyText"/>
      </w:pPr>
      <w:r>
        <w:rPr>
          <w:bCs/>
          <w:b/>
        </w:rPr>
        <w:t xml:space="preserve">Sonia Shrestha</w:t>
      </w:r>
      <w:r>
        <w:br/>
      </w:r>
      <w:r>
        <w:t xml:space="preserve">B.Sc. in Environmental Science (Final Year)</w:t>
      </w:r>
      <w:r>
        <w:br/>
      </w:r>
      <w:r>
        <w:t xml:space="preserve">Tribhuvan University, Institute of Science and Technology</w:t>
      </w:r>
      <w:r>
        <w:br/>
      </w:r>
      <w:r>
        <w:t xml:space="preserve">Kathmandu, Nepal</w:t>
      </w:r>
      <w:r>
        <w:br/>
      </w:r>
      <w:r>
        <w:t xml:space="preserve">Email: sonia.shrestha@email.edu.np | Phone: +977-9812345678</w:t>
      </w:r>
    </w:p>
    <w:p>
      <w:pPr>
        <w:pStyle w:val="BodyText"/>
      </w:pPr>
      <w:r>
        <w:t xml:space="preserve">October 26, 2023</w:t>
      </w:r>
    </w:p>
    <w:p>
      <w:pPr>
        <w:pStyle w:val="BodyText"/>
      </w:pPr>
      <w:r>
        <w:t xml:space="preserve">Professor [Professor's Full Name]</w:t>
      </w:r>
      <w:r>
        <w:br/>
      </w:r>
      <w:r>
        <w:t xml:space="preserve">Department of Environmental Science</w:t>
      </w:r>
      <w:r>
        <w:br/>
      </w:r>
      <w:r>
        <w:t xml:space="preserve">Nepal Kathmandu University</w:t>
      </w:r>
      <w:r>
        <w:br/>
      </w:r>
      <w:r>
        <w:t xml:space="preserve">Kathmandu, Nepal</w:t>
      </w:r>
    </w:p>
    <w:p>
      <w:pPr>
        <w:pStyle w:val="BodyText"/>
      </w:pPr>
      <w:r>
        <w:t xml:space="preserve">Dear Professor [Professor's Last Name],</w:t>
      </w:r>
    </w:p>
    <w:p>
      <w:pPr>
        <w:pStyle w:val="BodyText"/>
      </w:pPr>
      <w:r>
        <w:t xml:space="preserve">I am writing this Internship Application Letter with profound enthusiasm to express my earnest interest in a research internship opportunity under your esteemed supervision at Nepal Kathmandu University. As a final-year undergraduate student in Environmental Science at Tribhuvan University, I have long admired your pioneering work on sustainable mountain ecosystems and climate-resilient agriculture initiatives specifically tailored for the Himalayan region. Your recent publication, "Adapting Nepalese Agricultural Practices to Climate Variability: A Case Study of Kavre District," not only resonated deeply with my academic pursuits but also illuminated a clear path for me to contribute meaningfully to Nepal's environmental challenges through practical research.</w:t>
      </w:r>
      <w:r>
        <w:t xml:space="preserve"> </w:t>
      </w:r>
      <w:r>
        <w:t xml:space="preserve">My academic journey has been meticulously aligned with the pressing environmental concerns of Nepal Kathmandu. Having completed coursework in Hydrology, Biodiversity Conservation, and GIS Applications, I have developed a robust theoretical foundation that I am eager to apply in field settings. During my summer internship at the National Trust for Nature Conservation (NTNC) in Chitwan, I assisted in monitoring glacial melt patterns along the Koshi River basin—a project directly relevant to your ongoing research on watershed management. This experience taught me to navigate Nepal's complex environmental landscape while respecting local community knowledge systems; it also reinforced my conviction that sustainable solutions must emerge from deep engagement with Kathmandu Valley's unique ecological and cultural context.</w:t>
      </w:r>
      <w:r>
        <w:t xml:space="preserve"> </w:t>
      </w:r>
      <w:r>
        <w:t xml:space="preserve">What particularly compels me to seek this opportunity under your mentorship is your holistic approach to environmental research, which seamlessly integrates scientific rigor with grassroots community participation. In Nepal Kathmandu, where rapid urbanization and climate change intersect to threaten both biodiversity hotspots and traditional livelihoods, your work on community-led conservation models offers a blueprint for transformative change. I am particularly inspired by your recent collaboration with local farmers in the Bagmati River Basin to develop drought-resistant crop varieties—this exemplifies the kind of actionable science that can uplift rural communities while preserving Nepal's ecological heritage. My academic projects on soil erosion control in the Kathmandu Valley hills have shown me how vital such localized, participatory research is for Nepal's sustainable development.</w:t>
      </w:r>
      <w:r>
        <w:t xml:space="preserve"> </w:t>
      </w:r>
      <w:r>
        <w:t xml:space="preserve">I believe my technical skills and field experience position me to be a valuable asset to your research team. I possess advanced proficiency in ArcGIS and QGIS for spatial analysis, having completed a certification from the Nepal Survey Department. During my university fieldwork in the Langtang Valley, I collected and analyzed water quality data across 15 sampling sites using portable sensors—a skill directly transferable to your watershed monitoring protocols. Moreover, my fluency in Nepali (mother tongue), English, and basic Hindi allows me to communicate effectively with diverse community stakeholders across Nepal Kathmandu's varied demographics. I have also documented my fieldwork through photography and multimedia storytelling for local environmental NGOs, which I believe can enrich the outreach component of your research publications.</w:t>
      </w:r>
      <w:r>
        <w:t xml:space="preserve"> </w:t>
      </w:r>
      <w:r>
        <w:t xml:space="preserve">My commitment to environmental stewardship extends beyond academia. As Secretary of the Environmental Club at Tribhuvan University, I organized a campus-wide waste management initiative that reduced single-use plastics by 65% in six months—a project that mirrored your emphasis on practical community engagement. This experience taught me to navigate Nepal's bureaucratic landscapes while maintaining ethical research practices, skills I recognize as essential for conducting impactful fieldwork in Kathmandu and surrounding regions. I have also volunteered with the Kathmandu Valley Preservation Trust since 2021, assisting in biodiversity surveys that documented 14 previously unrecorded insect species—a testament to my attention to detail and passion for Nepal's natural heritage.</w:t>
      </w:r>
      <w:r>
        <w:t xml:space="preserve"> </w:t>
      </w:r>
      <w:r>
        <w:t xml:space="preserve">This internship represents more than an academic requirement; it is a pivotal step toward my aspiration to establish an environmental consultancy focused on climate adaptation strategies for mountain communities in Nepal. I am deeply aware that Kathmandu Valley faces unprecedented challenges—from air pollution crises threatening public health to water scarcity affecting agricultural livelihoods—yet these challenges also present opportunities for innovative, locally grounded solutions. Your research on integrating indigenous ecological knowledge with modern science offers precisely the framework I seek to advance my career objectives while serving Nepal's development needs.</w:t>
      </w:r>
      <w:r>
        <w:t xml:space="preserve"> </w:t>
      </w:r>
      <w:r>
        <w:t xml:space="preserve">I am writing this Internship Application Letter at a time when Nepal Kathmandu is experiencing critical junctures in environmental policy, including the National Adaptation Plan and the new Climate Resilience Framework. I am eager to contribute my energy and learning to your team during these pivotal moments. I have attached my CV, academic transcripts, and a letter of recommendation from Dr. Arjun Bhattarai (Professor of Environmental Science at Tribhuvan University) for your consideration.</w:t>
      </w:r>
      <w:r>
        <w:t xml:space="preserve"> </w:t>
      </w:r>
      <w:r>
        <w:t xml:space="preserve">I am available for an interview at your convenience, whether in-person at Nepal Kathmandu University or via virtual platform. My academic schedule permits full-time commitment during the upcoming semester, and I am prepared to travel to field sites across Nepal as required. Thank you for considering my application—I am profoundly grateful for your time and leadership in shaping environmental research that matters deeply to our nation.</w:t>
      </w:r>
      <w:r>
        <w:t xml:space="preserve"> </w:t>
      </w:r>
      <w:r>
        <w:t xml:space="preserve">With utmost respect and anticipation,</w:t>
      </w:r>
    </w:p>
    <w:p>
      <w:pPr>
        <w:pStyle w:val="BodyText"/>
      </w:pPr>
      <w:r>
        <w:t xml:space="preserve">Sincerely,</w:t>
      </w:r>
      <w:r>
        <w:br/>
      </w:r>
      <w:r>
        <w:br/>
      </w:r>
      <w:r>
        <w:rPr>
          <w:bCs/>
          <w:b/>
        </w:rPr>
        <w:t xml:space="preserve">Sonia Shrestha</w:t>
      </w:r>
      <w:r>
        <w:br/>
      </w:r>
      <w:r>
        <w:t xml:space="preserve">Final Year B.Sc. Environmental Science Student</w:t>
      </w:r>
      <w:r>
        <w:br/>
      </w:r>
      <w:r>
        <w:t xml:space="preserve">Tribhuvan University, Kathmandu, Nepal</w:t>
      </w:r>
    </w:p>
    <w:p>
      <w:pPr>
        <w:pStyle w:val="BodyText"/>
      </w:pPr>
      <w:r>
        <w:t xml:space="preserve">Email: sonia.shrestha@email.edu.np | Phone: +977-9812345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Nepal Kathmandu</dc:title>
  <dc:creator/>
  <dc:language>en</dc:language>
  <cp:keywords/>
  <dcterms:created xsi:type="dcterms:W3CDTF">2025-12-11T08:40:52Z</dcterms:created>
  <dcterms:modified xsi:type="dcterms:W3CDTF">2025-12-11T08:40:52Z</dcterms:modified>
</cp:coreProperties>
</file>

<file path=docProps/custom.xml><?xml version="1.0" encoding="utf-8"?>
<Properties xmlns="http://schemas.openxmlformats.org/officeDocument/2006/custom-properties" xmlns:vt="http://schemas.openxmlformats.org/officeDocument/2006/docPropsVTypes"/>
</file>